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432" w:rsidRDefault="000E3432">
      <w:r>
        <w:t xml:space="preserve">Naloge z </w:t>
      </w:r>
      <w:hyperlink r:id="rId4" w:history="1">
        <w:r>
          <w:rPr>
            <w:rStyle w:val="Hyperlink"/>
          </w:rPr>
          <w:t>https://www.playcodemonkey.com</w:t>
        </w:r>
      </w:hyperlink>
    </w:p>
    <w:p w:rsidR="00230C40" w:rsidRDefault="000E3432">
      <w:r>
        <w:rPr>
          <w:noProof/>
          <w:lang w:eastAsia="sl-SI"/>
        </w:rPr>
        <w:drawing>
          <wp:inline distT="0" distB="0" distL="0" distR="0" wp14:anchorId="5519FAE7" wp14:editId="5839E5B9">
            <wp:extent cx="4657725" cy="36827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60577" cy="368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>
      <w:r>
        <w:t>Naloga tipa popravi!!!  - (10 je potrebno spremeniti v 15)</w:t>
      </w:r>
    </w:p>
    <w:p w:rsidR="000E3432" w:rsidRDefault="000E3432">
      <w:r>
        <w:rPr>
          <w:noProof/>
          <w:lang w:eastAsia="sl-SI"/>
        </w:rPr>
        <w:drawing>
          <wp:inline distT="0" distB="0" distL="0" distR="0" wp14:anchorId="6D34A365" wp14:editId="016886FA">
            <wp:extent cx="4348505" cy="2962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51515" cy="296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/>
    <w:p w:rsidR="000E3432" w:rsidRDefault="000E3432">
      <w:r>
        <w:lastRenderedPageBreak/>
        <w:t>Še ena popravi!! (</w:t>
      </w:r>
      <w:proofErr w:type="spellStart"/>
      <w:r>
        <w:t>left</w:t>
      </w:r>
      <w:proofErr w:type="spellEnd"/>
      <w:r>
        <w:t xml:space="preserve"> je potrebno spremeniti v </w:t>
      </w:r>
      <w:proofErr w:type="spellStart"/>
      <w:r>
        <w:t>Right</w:t>
      </w:r>
      <w:proofErr w:type="spellEnd"/>
      <w:r>
        <w:t>)</w:t>
      </w:r>
      <w:r>
        <w:rPr>
          <w:noProof/>
          <w:lang w:eastAsia="sl-SI"/>
        </w:rPr>
        <w:drawing>
          <wp:inline distT="0" distB="0" distL="0" distR="0" wp14:anchorId="47903681" wp14:editId="4BF359BA">
            <wp:extent cx="5760720" cy="27419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>
      <w:r>
        <w:t>Dopolni kodo  (2: step 12)</w:t>
      </w:r>
    </w:p>
    <w:p w:rsidR="000E3432" w:rsidRDefault="000E3432">
      <w:r>
        <w:rPr>
          <w:noProof/>
          <w:lang w:eastAsia="sl-SI"/>
        </w:rPr>
        <w:drawing>
          <wp:inline distT="0" distB="0" distL="0" distR="0" wp14:anchorId="52A03E81" wp14:editId="084F79B0">
            <wp:extent cx="4621524" cy="2357120"/>
            <wp:effectExtent l="0" t="0" r="825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5194" cy="235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>
      <w:r>
        <w:t>Spet popravi in dopolni kodo</w:t>
      </w:r>
    </w:p>
    <w:p w:rsidR="000E3432" w:rsidRDefault="000E3432">
      <w:r>
        <w:rPr>
          <w:noProof/>
          <w:lang w:eastAsia="sl-SI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253105</wp:posOffset>
            </wp:positionH>
            <wp:positionV relativeFrom="paragraph">
              <wp:posOffset>1176655</wp:posOffset>
            </wp:positionV>
            <wp:extent cx="1957349" cy="847725"/>
            <wp:effectExtent l="0" t="0" r="508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7700" cy="852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sl-SI"/>
        </w:rPr>
        <w:drawing>
          <wp:inline distT="0" distB="0" distL="0" distR="0" wp14:anchorId="7ACA8148" wp14:editId="4347EE98">
            <wp:extent cx="2860383" cy="2000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78557" cy="2012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>
      <w:r>
        <w:lastRenderedPageBreak/>
        <w:t>Kodo napiši »z nule«</w:t>
      </w:r>
    </w:p>
    <w:p w:rsidR="000E3432" w:rsidRDefault="000E3432">
      <w:r>
        <w:rPr>
          <w:noProof/>
          <w:lang w:eastAsia="sl-SI"/>
        </w:rPr>
        <w:drawing>
          <wp:inline distT="0" distB="0" distL="0" distR="0" wp14:anchorId="57318671" wp14:editId="3C021496">
            <wp:extent cx="3426558" cy="2461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0381" cy="2479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>
      <w:r>
        <w:t>Popravi</w:t>
      </w:r>
    </w:p>
    <w:p w:rsidR="000E3432" w:rsidRDefault="000E3432">
      <w:r>
        <w:rPr>
          <w:noProof/>
          <w:lang w:eastAsia="sl-SI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118485</wp:posOffset>
            </wp:positionH>
            <wp:positionV relativeFrom="paragraph">
              <wp:posOffset>947420</wp:posOffset>
            </wp:positionV>
            <wp:extent cx="1876425" cy="752475"/>
            <wp:effectExtent l="0" t="0" r="9525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sl-SI"/>
        </w:rPr>
        <w:drawing>
          <wp:inline distT="0" distB="0" distL="0" distR="0" wp14:anchorId="5C8C0DE7" wp14:editId="6CB2F833">
            <wp:extent cx="3585612" cy="2261560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9656" cy="2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>
      <w:r>
        <w:t>Napiši »Z nule«</w:t>
      </w:r>
      <w:r w:rsidR="000C4908">
        <w:t xml:space="preserve"> (poberi vse banane)</w:t>
      </w:r>
    </w:p>
    <w:p w:rsidR="000E3432" w:rsidRDefault="000C4908">
      <w:r>
        <w:rPr>
          <w:noProof/>
          <w:lang w:eastAsia="sl-SI"/>
        </w:rPr>
        <w:drawing>
          <wp:inline distT="0" distB="0" distL="0" distR="0" wp14:anchorId="7B3FC2D1" wp14:editId="2EE5BBE7">
            <wp:extent cx="3760275" cy="24803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5785" cy="24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908" w:rsidRDefault="000C4908">
      <w:r>
        <w:lastRenderedPageBreak/>
        <w:t>Popravi in dopolni</w:t>
      </w:r>
    </w:p>
    <w:p w:rsidR="000C4908" w:rsidRDefault="000C4908">
      <w:r>
        <w:rPr>
          <w:noProof/>
          <w:lang w:eastAsia="sl-SI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234055</wp:posOffset>
            </wp:positionH>
            <wp:positionV relativeFrom="paragraph">
              <wp:posOffset>633730</wp:posOffset>
            </wp:positionV>
            <wp:extent cx="2076450" cy="9906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sl-SI"/>
        </w:rPr>
        <w:drawing>
          <wp:inline distT="0" distB="0" distL="0" distR="0" wp14:anchorId="0571F927" wp14:editId="65E115FE">
            <wp:extent cx="3595696" cy="2341245"/>
            <wp:effectExtent l="0" t="0" r="508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6391" cy="2348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908" w:rsidRDefault="000C4908"/>
    <w:p w:rsidR="000C4908" w:rsidRDefault="000C4908">
      <w:r>
        <w:t>Napiši »z nule«</w:t>
      </w:r>
    </w:p>
    <w:p w:rsidR="000C4908" w:rsidRDefault="000C4908">
      <w:r>
        <w:rPr>
          <w:noProof/>
          <w:lang w:eastAsia="sl-SI"/>
        </w:rPr>
        <w:drawing>
          <wp:inline distT="0" distB="0" distL="0" distR="0" wp14:anchorId="4AF58B18" wp14:editId="09FDFC66">
            <wp:extent cx="4000500" cy="2531622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9605" cy="2537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908" w:rsidRDefault="000C4908"/>
    <w:p w:rsidR="000C4908" w:rsidRDefault="000C4908">
      <w:r>
        <w:rPr>
          <w:noProof/>
          <w:lang w:eastAsia="sl-SI"/>
        </w:rPr>
        <w:drawing>
          <wp:inline distT="0" distB="0" distL="0" distR="0" wp14:anchorId="739593F8" wp14:editId="7A72BEC6">
            <wp:extent cx="3933825" cy="244303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48576" cy="245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908" w:rsidRDefault="000C4908">
      <w:r>
        <w:lastRenderedPageBreak/>
        <w:t>Popravi in dopolni</w:t>
      </w:r>
    </w:p>
    <w:p w:rsidR="000C4908" w:rsidRDefault="000C4908">
      <w:r>
        <w:rPr>
          <w:noProof/>
          <w:lang w:eastAsia="sl-SI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434080</wp:posOffset>
            </wp:positionH>
            <wp:positionV relativeFrom="paragraph">
              <wp:posOffset>862330</wp:posOffset>
            </wp:positionV>
            <wp:extent cx="2638425" cy="1428750"/>
            <wp:effectExtent l="0" t="0" r="952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sl-SI"/>
        </w:rPr>
        <w:drawing>
          <wp:inline distT="0" distB="0" distL="0" distR="0" wp14:anchorId="512F6E31" wp14:editId="66A6823A">
            <wp:extent cx="4434444" cy="2707005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39616" cy="271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908" w:rsidRDefault="000C4908"/>
    <w:p w:rsidR="000C4908" w:rsidRDefault="000C4908">
      <w:r>
        <w:t xml:space="preserve">Od teh nalog dalje gre dejansko za objektno programiranje </w:t>
      </w:r>
      <w:r w:rsidR="00FC3DD0">
        <w:t>–</w:t>
      </w:r>
      <w:r>
        <w:t xml:space="preserve"> </w:t>
      </w:r>
      <w:r w:rsidR="00FC3DD0">
        <w:t xml:space="preserve">koliko se to da narediti v </w:t>
      </w:r>
      <w:proofErr w:type="spellStart"/>
      <w:r w:rsidR="00FC3DD0">
        <w:t>Blocklyu</w:t>
      </w:r>
      <w:proofErr w:type="spellEnd"/>
      <w:r w:rsidR="00FC3DD0">
        <w:t>?</w:t>
      </w:r>
    </w:p>
    <w:p w:rsidR="000C4908" w:rsidRDefault="000C4908">
      <w:r>
        <w:rPr>
          <w:noProof/>
          <w:lang w:eastAsia="sl-SI"/>
        </w:rPr>
        <w:drawing>
          <wp:inline distT="0" distB="0" distL="0" distR="0" wp14:anchorId="421A0EFF" wp14:editId="6A1ACE28">
            <wp:extent cx="5143500" cy="20852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59300" cy="209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>
      <w:r>
        <w:t>Dopolni kodo</w:t>
      </w:r>
    </w:p>
    <w:p w:rsidR="000C4908" w:rsidRDefault="00FC3DD0">
      <w:r>
        <w:rPr>
          <w:noProof/>
          <w:lang w:eastAsia="sl-SI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002030</wp:posOffset>
            </wp:positionV>
            <wp:extent cx="2800350" cy="1285875"/>
            <wp:effectExtent l="0" t="0" r="0" b="952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sl-SI"/>
        </w:rPr>
        <w:drawing>
          <wp:inline distT="0" distB="0" distL="0" distR="0" wp14:anchorId="10E258DB" wp14:editId="7EBD48EB">
            <wp:extent cx="5390943" cy="2638425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5797" cy="264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>
      <w:r>
        <w:rPr>
          <w:noProof/>
          <w:lang w:eastAsia="sl-SI"/>
        </w:rPr>
        <w:lastRenderedPageBreak/>
        <w:drawing>
          <wp:inline distT="0" distB="0" distL="0" distR="0" wp14:anchorId="0C59A1CF" wp14:editId="69DFDD74">
            <wp:extent cx="4105275" cy="2452214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22004" cy="2462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FC3DD0">
      <w:r>
        <w:rPr>
          <w:noProof/>
          <w:lang w:eastAsia="sl-SI"/>
        </w:rPr>
        <w:drawing>
          <wp:inline distT="0" distB="0" distL="0" distR="0" wp14:anchorId="2FB5E695" wp14:editId="3A16F158">
            <wp:extent cx="3328781" cy="2059940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45718" cy="2070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FC3DD0">
      <w:r>
        <w:t>Reši le s 4 koraki!</w:t>
      </w:r>
    </w:p>
    <w:p w:rsidR="00FC3DD0" w:rsidRDefault="00FC3DD0">
      <w:r>
        <w:rPr>
          <w:noProof/>
          <w:lang w:eastAsia="sl-SI"/>
        </w:rPr>
        <w:drawing>
          <wp:inline distT="0" distB="0" distL="0" distR="0" wp14:anchorId="01F8A595" wp14:editId="470963F8">
            <wp:extent cx="1638300" cy="87539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79546" cy="897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FC3DD0">
      <w:r>
        <w:rPr>
          <w:noProof/>
          <w:lang w:eastAsia="sl-SI"/>
        </w:rPr>
        <w:drawing>
          <wp:inline distT="0" distB="0" distL="0" distR="0" wp14:anchorId="6D5753CC" wp14:editId="6E7DEEAB">
            <wp:extent cx="3038998" cy="1861185"/>
            <wp:effectExtent l="0" t="0" r="952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47541" cy="186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>
      <w:r>
        <w:rPr>
          <w:noProof/>
          <w:lang w:eastAsia="sl-SI"/>
        </w:rPr>
        <w:lastRenderedPageBreak/>
        <w:drawing>
          <wp:inline distT="0" distB="0" distL="0" distR="0" wp14:anchorId="1DB17D9D" wp14:editId="1DDF69CA">
            <wp:extent cx="4219575" cy="237025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29678" cy="237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>
      <w:r>
        <w:rPr>
          <w:noProof/>
          <w:lang w:eastAsia="sl-SI"/>
        </w:rPr>
        <w:drawing>
          <wp:inline distT="0" distB="0" distL="0" distR="0" wp14:anchorId="0BFFEC20" wp14:editId="1415FEDF">
            <wp:extent cx="4297084" cy="2181225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00608" cy="2183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FC3DD0">
      <w:r>
        <w:rPr>
          <w:noProof/>
          <w:lang w:eastAsia="sl-SI"/>
        </w:rPr>
        <w:drawing>
          <wp:inline distT="0" distB="0" distL="0" distR="0" wp14:anchorId="04C36B22" wp14:editId="306DD321">
            <wp:extent cx="5760720" cy="292735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FC3DD0">
      <w:r>
        <w:t>Popravi</w:t>
      </w:r>
    </w:p>
    <w:p w:rsidR="00FC3DD0" w:rsidRDefault="00FC3DD0">
      <w:r>
        <w:rPr>
          <w:noProof/>
          <w:lang w:eastAsia="sl-SI"/>
        </w:rPr>
        <w:lastRenderedPageBreak/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3195955</wp:posOffset>
            </wp:positionH>
            <wp:positionV relativeFrom="paragraph">
              <wp:posOffset>1176655</wp:posOffset>
            </wp:positionV>
            <wp:extent cx="2514600" cy="1285875"/>
            <wp:effectExtent l="0" t="0" r="0" b="952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sl-SI"/>
        </w:rPr>
        <w:drawing>
          <wp:inline distT="0" distB="0" distL="0" distR="0" wp14:anchorId="3A61C0CD" wp14:editId="41CAE007">
            <wp:extent cx="4655037" cy="264668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58011" cy="2648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D74DBF">
      <w:pPr>
        <w:rPr>
          <w:noProof/>
          <w:lang w:eastAsia="sl-SI"/>
        </w:rPr>
      </w:pPr>
      <w:r>
        <w:rPr>
          <w:noProof/>
          <w:lang w:eastAsia="sl-SI"/>
        </w:rPr>
        <w:t xml:space="preserve">Dopolni (le 10!!) </w:t>
      </w:r>
    </w:p>
    <w:p w:rsidR="00FC3DD0" w:rsidRDefault="00FC3DD0">
      <w:r>
        <w:rPr>
          <w:noProof/>
          <w:lang w:eastAsia="sl-SI"/>
        </w:rPr>
        <w:drawing>
          <wp:inline distT="0" distB="0" distL="0" distR="0" wp14:anchorId="6F0A8B49" wp14:editId="7E3EDDA4">
            <wp:extent cx="4530673" cy="3087370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37932" cy="3092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D74DBF">
      <w:r>
        <w:t>Dopolni (step 10)</w:t>
      </w:r>
    </w:p>
    <w:p w:rsidR="00FC3DD0" w:rsidRDefault="00FC3DD0">
      <w:r>
        <w:rPr>
          <w:noProof/>
          <w:lang w:eastAsia="sl-SI"/>
        </w:rPr>
        <w:drawing>
          <wp:inline distT="0" distB="0" distL="0" distR="0" wp14:anchorId="3E162246" wp14:editId="7091672E">
            <wp:extent cx="3009900" cy="2048073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20576" cy="2055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D74DBF">
      <w:r>
        <w:rPr>
          <w:noProof/>
          <w:lang w:eastAsia="sl-SI"/>
        </w:rPr>
        <w:lastRenderedPageBreak/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3424555</wp:posOffset>
            </wp:positionH>
            <wp:positionV relativeFrom="paragraph">
              <wp:posOffset>1319530</wp:posOffset>
            </wp:positionV>
            <wp:extent cx="2743200" cy="129540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sl-SI"/>
        </w:rPr>
        <w:drawing>
          <wp:inline distT="0" distB="0" distL="0" distR="0" wp14:anchorId="0E5DC32C" wp14:editId="4F584540">
            <wp:extent cx="5760720" cy="4131310"/>
            <wp:effectExtent l="0" t="0" r="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3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D74DBF"/>
    <w:p w:rsidR="00FC3DD0" w:rsidRDefault="00D74DBF">
      <w:r>
        <w:t>Popravi!</w:t>
      </w:r>
    </w:p>
    <w:p w:rsidR="00D74DBF" w:rsidRDefault="00D74DBF">
      <w:r>
        <w:rPr>
          <w:noProof/>
          <w:lang w:eastAsia="sl-SI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2710180</wp:posOffset>
            </wp:positionH>
            <wp:positionV relativeFrom="paragraph">
              <wp:posOffset>1138555</wp:posOffset>
            </wp:positionV>
            <wp:extent cx="2857500" cy="1724025"/>
            <wp:effectExtent l="0" t="0" r="0" b="9525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sl-SI"/>
        </w:rPr>
        <w:drawing>
          <wp:inline distT="0" distB="0" distL="0" distR="0" wp14:anchorId="4BE28BC0" wp14:editId="32DD9092">
            <wp:extent cx="5760720" cy="3613150"/>
            <wp:effectExtent l="0" t="0" r="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D74DBF">
      <w:r>
        <w:t>Dopolni</w:t>
      </w:r>
    </w:p>
    <w:p w:rsidR="00D74DBF" w:rsidRDefault="00D74DBF">
      <w:r>
        <w:rPr>
          <w:noProof/>
          <w:lang w:eastAsia="sl-SI"/>
        </w:rPr>
        <w:lastRenderedPageBreak/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2567305</wp:posOffset>
            </wp:positionH>
            <wp:positionV relativeFrom="paragraph">
              <wp:posOffset>1485765</wp:posOffset>
            </wp:positionV>
            <wp:extent cx="2466975" cy="881515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8070" cy="885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sl-SI"/>
        </w:rPr>
        <w:drawing>
          <wp:inline distT="0" distB="0" distL="0" distR="0" wp14:anchorId="76B83CD8" wp14:editId="2B57F7FA">
            <wp:extent cx="5760720" cy="2700020"/>
            <wp:effectExtent l="0" t="0" r="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D74DBF">
      <w:r>
        <w:t>Popravi</w:t>
      </w:r>
    </w:p>
    <w:p w:rsidR="00FC3DD0" w:rsidRDefault="00D74DBF">
      <w:r>
        <w:rPr>
          <w:noProof/>
          <w:lang w:eastAsia="sl-SI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891155</wp:posOffset>
            </wp:positionH>
            <wp:positionV relativeFrom="paragraph">
              <wp:posOffset>823595</wp:posOffset>
            </wp:positionV>
            <wp:extent cx="2324100" cy="114300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sl-SI"/>
        </w:rPr>
        <w:drawing>
          <wp:inline distT="0" distB="0" distL="0" distR="0" wp14:anchorId="7EBD93B2" wp14:editId="7CF327AD">
            <wp:extent cx="3764383" cy="2460625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67855" cy="246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D74DBF">
      <w:bookmarkStart w:id="0" w:name="_GoBack"/>
      <w:r>
        <w:rPr>
          <w:noProof/>
          <w:lang w:eastAsia="sl-SI"/>
        </w:rPr>
        <w:drawing>
          <wp:inline distT="0" distB="0" distL="0" distR="0" wp14:anchorId="21D7C1D4" wp14:editId="106ED894">
            <wp:extent cx="4485754" cy="2680970"/>
            <wp:effectExtent l="0" t="0" r="0" b="508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490039" cy="268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74D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sTS1tDA3srQwtDRT0lEKTi0uzszPAykwrAUAcPeO3ywAAAA="/>
  </w:docVars>
  <w:rsids>
    <w:rsidRoot w:val="000E3432"/>
    <w:rsid w:val="000C4908"/>
    <w:rsid w:val="000E3432"/>
    <w:rsid w:val="00230C40"/>
    <w:rsid w:val="00D74DBF"/>
    <w:rsid w:val="00FC3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2ED98D"/>
  <w15:chartTrackingRefBased/>
  <w15:docId w15:val="{8F78AEEC-E062-44C7-A5BD-5AFD914AB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E34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hyperlink" Target="https://www.playcodemonkey.com/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0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1</cp:revision>
  <dcterms:created xsi:type="dcterms:W3CDTF">2019-03-30T19:59:00Z</dcterms:created>
  <dcterms:modified xsi:type="dcterms:W3CDTF">2019-03-30T20:52:00Z</dcterms:modified>
</cp:coreProperties>
</file>